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53DAD" w14:textId="77777777" w:rsidR="00102302" w:rsidRDefault="00102302" w:rsidP="00102302">
      <w:pPr>
        <w:snapToGrid w:val="0"/>
        <w:spacing w:before="120"/>
        <w:jc w:val="center"/>
        <w:rPr>
          <w:rFonts w:ascii="Arial" w:hAnsi="Arial" w:cs="Arial"/>
          <w:b/>
          <w:bCs/>
          <w:color w:val="7030A0"/>
          <w:sz w:val="32"/>
          <w:szCs w:val="32"/>
        </w:rPr>
      </w:pPr>
      <w:r w:rsidRPr="00102302">
        <w:rPr>
          <w:rFonts w:ascii="Arial" w:hAnsi="Arial" w:cs="Arial"/>
          <w:b/>
          <w:bCs/>
          <w:color w:val="4472C4" w:themeColor="accent1"/>
          <w:sz w:val="32"/>
          <w:szCs w:val="32"/>
          <w:lang w:val="es"/>
        </w:rPr>
        <w:t xml:space="preserve">Estrategia 2028 </w:t>
      </w:r>
      <w:proofErr w:type="spellStart"/>
      <w:r w:rsidRPr="00102302">
        <w:rPr>
          <w:rFonts w:ascii="Arial" w:hAnsi="Arial" w:cs="Arial"/>
          <w:b/>
          <w:bCs/>
          <w:sz w:val="32"/>
          <w:szCs w:val="32"/>
          <w:lang w:val="fr"/>
        </w:rPr>
        <w:t>Borrador</w:t>
      </w:r>
      <w:proofErr w:type="spellEnd"/>
      <w:r w:rsidRPr="00102302">
        <w:rPr>
          <w:rFonts w:ascii="Arial" w:hAnsi="Arial" w:cs="Arial"/>
          <w:b/>
          <w:bCs/>
          <w:sz w:val="32"/>
          <w:szCs w:val="32"/>
          <w:lang w:val="fr"/>
        </w:rPr>
        <w:t xml:space="preserve"> 2</w:t>
      </w:r>
    </w:p>
    <w:p w14:paraId="3991C0C8" w14:textId="77777777" w:rsidR="00102302" w:rsidRDefault="00102302" w:rsidP="00102302">
      <w:pPr>
        <w:snapToGrid w:val="0"/>
        <w:spacing w:before="120"/>
        <w:jc w:val="center"/>
        <w:rPr>
          <w:rFonts w:ascii="Arial" w:hAnsi="Arial" w:cs="Arial"/>
          <w:b/>
          <w:bCs/>
          <w:color w:val="7030A0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  <w:lang w:val="es"/>
        </w:rPr>
        <w:t>Formulario de consulta para la creación conjunta</w:t>
      </w:r>
    </w:p>
    <w:p w14:paraId="4EE09C8B" w14:textId="3D1A6B43" w:rsidR="00102302" w:rsidRPr="00102302" w:rsidRDefault="00102302" w:rsidP="00102302">
      <w:pPr>
        <w:snapToGrid w:val="0"/>
        <w:spacing w:before="120"/>
        <w:jc w:val="center"/>
        <w:rPr>
          <w:rFonts w:ascii="Arial" w:hAnsi="Arial" w:cs="Arial"/>
          <w:b/>
          <w:bCs/>
          <w:color w:val="7030A0"/>
          <w:sz w:val="32"/>
          <w:szCs w:val="32"/>
        </w:rPr>
      </w:pPr>
      <w:r>
        <w:rPr>
          <w:rFonts w:ascii="Arial" w:hAnsi="Arial" w:cs="Arial"/>
          <w:b/>
          <w:bCs/>
          <w:color w:val="000000" w:themeColor="text1"/>
          <w:lang w:val="es"/>
        </w:rPr>
        <w:t>Escriba sus comentarios en los recuadros que figuran abajo. Ofrezca comentarios concisos y específicos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3397"/>
        <w:gridCol w:w="3544"/>
        <w:gridCol w:w="3544"/>
        <w:gridCol w:w="3544"/>
      </w:tblGrid>
      <w:tr w:rsidR="00E96DD9" w14:paraId="22101A34" w14:textId="77777777" w:rsidTr="00E96DD9">
        <w:tc>
          <w:tcPr>
            <w:tcW w:w="3397" w:type="dxa"/>
            <w:tcBorders>
              <w:bottom w:val="single" w:sz="4" w:space="0" w:color="auto"/>
            </w:tcBorders>
          </w:tcPr>
          <w:p w14:paraId="02132725" w14:textId="15F5F49E" w:rsidR="00E96DD9" w:rsidRPr="00E96DD9" w:rsidRDefault="00102302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102302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Comentario</w:t>
            </w:r>
            <w:proofErr w:type="spellEnd"/>
            <w:r w:rsidRPr="00102302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general</w:t>
            </w:r>
          </w:p>
        </w:tc>
        <w:tc>
          <w:tcPr>
            <w:tcW w:w="10632" w:type="dxa"/>
            <w:gridSpan w:val="3"/>
            <w:tcBorders>
              <w:bottom w:val="single" w:sz="4" w:space="0" w:color="auto"/>
            </w:tcBorders>
          </w:tcPr>
          <w:p w14:paraId="3C3406CC" w14:textId="77777777" w:rsidR="00E96DD9" w:rsidRDefault="00E96DD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.</w:t>
            </w:r>
          </w:p>
          <w:p w14:paraId="0926F3C6" w14:textId="77777777" w:rsidR="00E96DD9" w:rsidRDefault="00E96DD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2. </w:t>
            </w:r>
          </w:p>
          <w:p w14:paraId="77736C56" w14:textId="39472D6F" w:rsidR="00E96DD9" w:rsidRPr="00557544" w:rsidRDefault="00E96DD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3. </w:t>
            </w:r>
          </w:p>
        </w:tc>
      </w:tr>
      <w:tr w:rsidR="00E96DD9" w14:paraId="30F66456" w14:textId="77777777" w:rsidTr="00E96DD9">
        <w:trPr>
          <w:trHeight w:val="631"/>
        </w:trPr>
        <w:tc>
          <w:tcPr>
            <w:tcW w:w="3397" w:type="dxa"/>
            <w:shd w:val="clear" w:color="auto" w:fill="0070C0"/>
            <w:vAlign w:val="center"/>
          </w:tcPr>
          <w:p w14:paraId="0A5A7492" w14:textId="7E1769FF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Pil</w:t>
            </w:r>
            <w:r w:rsidR="00207DE5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a</w:t>
            </w:r>
            <w:r w:rsidRPr="00E96DD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r</w:t>
            </w:r>
          </w:p>
        </w:tc>
        <w:tc>
          <w:tcPr>
            <w:tcW w:w="3544" w:type="dxa"/>
            <w:shd w:val="clear" w:color="auto" w:fill="0070C0"/>
            <w:vAlign w:val="center"/>
          </w:tcPr>
          <w:p w14:paraId="4B36B1EC" w14:textId="62FB046C" w:rsidR="00E96DD9" w:rsidRPr="00557544" w:rsidRDefault="00D37F64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Camino</w:t>
            </w:r>
            <w:r w:rsidR="00E96DD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 1</w:t>
            </w:r>
          </w:p>
        </w:tc>
        <w:tc>
          <w:tcPr>
            <w:tcW w:w="3544" w:type="dxa"/>
            <w:shd w:val="clear" w:color="auto" w:fill="0070C0"/>
            <w:vAlign w:val="center"/>
          </w:tcPr>
          <w:p w14:paraId="0C547D02" w14:textId="199AE47F" w:rsidR="00E96DD9" w:rsidRPr="00557544" w:rsidRDefault="00D37F64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Camino</w:t>
            </w:r>
            <w:r w:rsidR="00E96DD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 2</w:t>
            </w:r>
          </w:p>
        </w:tc>
        <w:tc>
          <w:tcPr>
            <w:tcW w:w="3544" w:type="dxa"/>
            <w:shd w:val="clear" w:color="auto" w:fill="0070C0"/>
            <w:vAlign w:val="center"/>
          </w:tcPr>
          <w:p w14:paraId="204C7A23" w14:textId="394BCFB9" w:rsidR="00E96DD9" w:rsidRPr="00557544" w:rsidRDefault="00D37F64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Camino</w:t>
            </w:r>
            <w:r w:rsidR="00E96DD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 3</w:t>
            </w:r>
          </w:p>
        </w:tc>
      </w:tr>
      <w:tr w:rsidR="00E96DD9" w14:paraId="49875576" w14:textId="77777777" w:rsidTr="00E96DD9">
        <w:tc>
          <w:tcPr>
            <w:tcW w:w="3397" w:type="dxa"/>
          </w:tcPr>
          <w:p w14:paraId="5EC9F336" w14:textId="1AF59D75" w:rsidR="00E96DD9" w:rsidRPr="00D37F6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</w:t>
            </w:r>
            <w:r w:rsidR="00207DE5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a</w:t>
            </w: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r 1: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Centrar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la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atención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en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las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necesidades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de las personas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¿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Qué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vamos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 a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conseguir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?</w:t>
            </w:r>
          </w:p>
        </w:tc>
        <w:tc>
          <w:tcPr>
            <w:tcW w:w="3544" w:type="dxa"/>
          </w:tcPr>
          <w:p w14:paraId="3FE4170E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0BAC1D6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48452E9" w14:textId="2C55556B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636D6486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76B64523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96DD9" w14:paraId="3F3BB402" w14:textId="77777777" w:rsidTr="00E96DD9">
        <w:trPr>
          <w:trHeight w:val="763"/>
        </w:trPr>
        <w:tc>
          <w:tcPr>
            <w:tcW w:w="3397" w:type="dxa"/>
          </w:tcPr>
          <w:p w14:paraId="776047E1" w14:textId="41E9D518" w:rsidR="00E96DD9" w:rsidRPr="00D37F6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</w:t>
            </w:r>
            <w:r w:rsidR="00207DE5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a</w:t>
            </w: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r 2: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Avanzar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en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la Agenda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sobre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sexualidad</w:t>
            </w:r>
            <w:proofErr w:type="spellEnd"/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¿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Qué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vamos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 a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conseguir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?</w:t>
            </w:r>
          </w:p>
          <w:p w14:paraId="67E6728C" w14:textId="43BAFBF2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78DF3D81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9974821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EC5472B" w14:textId="27476916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4147FC16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019EAC11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96DD9" w14:paraId="57D69953" w14:textId="77777777" w:rsidTr="00E96DD9">
        <w:tc>
          <w:tcPr>
            <w:tcW w:w="3397" w:type="dxa"/>
          </w:tcPr>
          <w:p w14:paraId="5FB60DB7" w14:textId="2D8DB5E2" w:rsidR="00E96DD9" w:rsidRPr="00D37F6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</w:t>
            </w:r>
            <w:r w:rsidR="00207DE5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a</w:t>
            </w: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r 3: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Construir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solidaridad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para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lograr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el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cambio</w:t>
            </w:r>
            <w:proofErr w:type="spellEnd"/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¿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Qué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vamos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 a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conseguir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?</w:t>
            </w:r>
          </w:p>
          <w:p w14:paraId="70759488" w14:textId="3B4D822C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7BE1AB32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F02A43D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9D0089C" w14:textId="1B719234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6CE73564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7CF82CAB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96DD9" w14:paraId="53E804F4" w14:textId="77777777" w:rsidTr="00E96DD9">
        <w:tc>
          <w:tcPr>
            <w:tcW w:w="3397" w:type="dxa"/>
          </w:tcPr>
          <w:p w14:paraId="207FEBC0" w14:textId="56491D77" w:rsidR="00E96DD9" w:rsidRPr="00D37F6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</w:t>
            </w:r>
            <w:r w:rsidR="00207DE5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a</w:t>
            </w: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r 4: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Nutrir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nuestra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Federación</w:t>
            </w:r>
            <w:proofErr w:type="spellEnd"/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¿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Qué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vamos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 xml:space="preserve"> a </w:t>
            </w:r>
            <w:proofErr w:type="spellStart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conseguir</w:t>
            </w:r>
            <w:proofErr w:type="spellEnd"/>
            <w:r w:rsidR="00D37F64" w:rsidRPr="00D37F64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?</w:t>
            </w:r>
          </w:p>
          <w:p w14:paraId="5EC4F312" w14:textId="19D4DAF7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2FF2E428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F493E7D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4ADE549" w14:textId="1427A09C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5E420300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2579FCE8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0A98930F" w14:textId="1CCABFE4" w:rsidR="00F138F0" w:rsidRPr="00442903" w:rsidRDefault="00F138F0" w:rsidP="00E96DD9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</w:p>
    <w:sectPr w:rsidR="00F138F0" w:rsidRPr="00442903" w:rsidSect="00E96DD9"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2EBF2" w14:textId="77777777" w:rsidR="00142EE8" w:rsidRDefault="00142EE8" w:rsidP="00431694">
      <w:r>
        <w:separator/>
      </w:r>
    </w:p>
  </w:endnote>
  <w:endnote w:type="continuationSeparator" w:id="0">
    <w:p w14:paraId="55E655BD" w14:textId="77777777" w:rsidR="00142EE8" w:rsidRDefault="00142EE8" w:rsidP="00431694">
      <w:r>
        <w:continuationSeparator/>
      </w:r>
    </w:p>
  </w:endnote>
  <w:endnote w:type="continuationNotice" w:id="1">
    <w:p w14:paraId="012802CD" w14:textId="77777777" w:rsidR="00142EE8" w:rsidRDefault="00142E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707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D9C2F" w14:textId="77777777" w:rsidR="0078397B" w:rsidRDefault="0078397B">
        <w:pPr>
          <w:pStyle w:val="Footer"/>
          <w:jc w:val="right"/>
        </w:pPr>
        <w:r w:rsidRPr="00196B02">
          <w:rPr>
            <w:color w:val="2B579A"/>
          </w:rPr>
          <w:fldChar w:fldCharType="begin"/>
        </w:r>
        <w:r w:rsidRPr="00196B02">
          <w:instrText xml:space="preserve"> PAGE   \* MERGEFORMAT </w:instrText>
        </w:r>
        <w:r w:rsidRPr="00196B02">
          <w:rPr>
            <w:color w:val="2B579A"/>
          </w:rPr>
          <w:fldChar w:fldCharType="separate"/>
        </w:r>
        <w:r w:rsidR="006D0992" w:rsidRPr="00196B02">
          <w:rPr>
            <w:noProof/>
          </w:rPr>
          <w:t>1</w:t>
        </w:r>
        <w:r w:rsidRPr="00196B02">
          <w:rPr>
            <w:noProof/>
            <w:color w:val="2B579A"/>
          </w:rPr>
          <w:fldChar w:fldCharType="end"/>
        </w:r>
      </w:p>
    </w:sdtContent>
  </w:sdt>
  <w:p w14:paraId="12FD8D18" w14:textId="77777777" w:rsidR="00431694" w:rsidRDefault="00431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74E08" w14:textId="77777777" w:rsidR="00142EE8" w:rsidRDefault="00142EE8" w:rsidP="00431694">
      <w:r>
        <w:separator/>
      </w:r>
    </w:p>
  </w:footnote>
  <w:footnote w:type="continuationSeparator" w:id="0">
    <w:p w14:paraId="3FDA4D63" w14:textId="77777777" w:rsidR="00142EE8" w:rsidRDefault="00142EE8" w:rsidP="00431694">
      <w:r>
        <w:continuationSeparator/>
      </w:r>
    </w:p>
  </w:footnote>
  <w:footnote w:type="continuationNotice" w:id="1">
    <w:p w14:paraId="5000D4AF" w14:textId="77777777" w:rsidR="00142EE8" w:rsidRDefault="00142E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0DA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453D7"/>
    <w:multiLevelType w:val="hybridMultilevel"/>
    <w:tmpl w:val="101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13BF2"/>
    <w:multiLevelType w:val="hybridMultilevel"/>
    <w:tmpl w:val="FE8A8EBA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90E10"/>
    <w:multiLevelType w:val="hybridMultilevel"/>
    <w:tmpl w:val="57109D40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914D0"/>
    <w:multiLevelType w:val="hybridMultilevel"/>
    <w:tmpl w:val="3D42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3401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76C66"/>
    <w:multiLevelType w:val="multilevel"/>
    <w:tmpl w:val="313E6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7AE7B86"/>
    <w:multiLevelType w:val="hybridMultilevel"/>
    <w:tmpl w:val="0CB6E1D0"/>
    <w:lvl w:ilvl="0" w:tplc="93BC12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F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54BE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24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C3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A6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412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1411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21E3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E138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22F45"/>
    <w:multiLevelType w:val="hybridMultilevel"/>
    <w:tmpl w:val="68BA1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25F5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27094"/>
    <w:multiLevelType w:val="hybridMultilevel"/>
    <w:tmpl w:val="49441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F546F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3377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3B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473B5"/>
    <w:multiLevelType w:val="hybridMultilevel"/>
    <w:tmpl w:val="CE5E7E4A"/>
    <w:lvl w:ilvl="0" w:tplc="700E375A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524D1057"/>
    <w:multiLevelType w:val="hybridMultilevel"/>
    <w:tmpl w:val="09427EFC"/>
    <w:lvl w:ilvl="0" w:tplc="5AD03C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0773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F0637"/>
    <w:multiLevelType w:val="hybridMultilevel"/>
    <w:tmpl w:val="92D8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970BF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A0DA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637B2"/>
    <w:multiLevelType w:val="hybridMultilevel"/>
    <w:tmpl w:val="A7EE0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25AB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702A6D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409A4"/>
    <w:multiLevelType w:val="hybridMultilevel"/>
    <w:tmpl w:val="EED2B7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23519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3295C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5E29E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04E40"/>
    <w:multiLevelType w:val="hybridMultilevel"/>
    <w:tmpl w:val="6F3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96C5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4544D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9F170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645F8"/>
    <w:multiLevelType w:val="hybridMultilevel"/>
    <w:tmpl w:val="16DE8AD0"/>
    <w:lvl w:ilvl="0" w:tplc="DE0E77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07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61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E9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60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88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41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C4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13DC5"/>
    <w:multiLevelType w:val="hybridMultilevel"/>
    <w:tmpl w:val="E724DEB8"/>
    <w:lvl w:ilvl="0" w:tplc="B664BD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80A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2E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4D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C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0B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A6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E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CE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180940">
    <w:abstractNumId w:val="12"/>
  </w:num>
  <w:num w:numId="2" w16cid:durableId="324630727">
    <w:abstractNumId w:val="35"/>
  </w:num>
  <w:num w:numId="3" w16cid:durableId="1819877759">
    <w:abstractNumId w:val="7"/>
  </w:num>
  <w:num w:numId="4" w16cid:durableId="1909537932">
    <w:abstractNumId w:val="34"/>
  </w:num>
  <w:num w:numId="5" w16cid:durableId="873884230">
    <w:abstractNumId w:val="20"/>
  </w:num>
  <w:num w:numId="6" w16cid:durableId="56126234">
    <w:abstractNumId w:val="4"/>
  </w:num>
  <w:num w:numId="7" w16cid:durableId="611328540">
    <w:abstractNumId w:val="6"/>
  </w:num>
  <w:num w:numId="8" w16cid:durableId="913051326">
    <w:abstractNumId w:val="13"/>
  </w:num>
  <w:num w:numId="9" w16cid:durableId="1255477947">
    <w:abstractNumId w:val="30"/>
  </w:num>
  <w:num w:numId="10" w16cid:durableId="524291205">
    <w:abstractNumId w:val="18"/>
  </w:num>
  <w:num w:numId="11" w16cid:durableId="1233277412">
    <w:abstractNumId w:val="1"/>
  </w:num>
  <w:num w:numId="12" w16cid:durableId="1879471521">
    <w:abstractNumId w:val="23"/>
  </w:num>
  <w:num w:numId="13" w16cid:durableId="1381051119">
    <w:abstractNumId w:val="11"/>
  </w:num>
  <w:num w:numId="14" w16cid:durableId="861867858">
    <w:abstractNumId w:val="26"/>
  </w:num>
  <w:num w:numId="15" w16cid:durableId="1825008452">
    <w:abstractNumId w:val="17"/>
  </w:num>
  <w:num w:numId="16" w16cid:durableId="738213777">
    <w:abstractNumId w:val="33"/>
  </w:num>
  <w:num w:numId="17" w16cid:durableId="1133474882">
    <w:abstractNumId w:val="2"/>
  </w:num>
  <w:num w:numId="18" w16cid:durableId="260337635">
    <w:abstractNumId w:val="3"/>
  </w:num>
  <w:num w:numId="19" w16cid:durableId="276259908">
    <w:abstractNumId w:val="24"/>
  </w:num>
  <w:num w:numId="20" w16cid:durableId="673842756">
    <w:abstractNumId w:val="22"/>
  </w:num>
  <w:num w:numId="21" w16cid:durableId="17463649">
    <w:abstractNumId w:val="5"/>
  </w:num>
  <w:num w:numId="22" w16cid:durableId="1552957549">
    <w:abstractNumId w:val="28"/>
  </w:num>
  <w:num w:numId="23" w16cid:durableId="1310742783">
    <w:abstractNumId w:val="9"/>
  </w:num>
  <w:num w:numId="24" w16cid:durableId="555166370">
    <w:abstractNumId w:val="25"/>
  </w:num>
  <w:num w:numId="25" w16cid:durableId="2072188746">
    <w:abstractNumId w:val="21"/>
  </w:num>
  <w:num w:numId="26" w16cid:durableId="980813777">
    <w:abstractNumId w:val="8"/>
  </w:num>
  <w:num w:numId="27" w16cid:durableId="1182210215">
    <w:abstractNumId w:val="0"/>
  </w:num>
  <w:num w:numId="28" w16cid:durableId="1552380499">
    <w:abstractNumId w:val="15"/>
  </w:num>
  <w:num w:numId="29" w16cid:durableId="415438585">
    <w:abstractNumId w:val="32"/>
  </w:num>
  <w:num w:numId="30" w16cid:durableId="554970298">
    <w:abstractNumId w:val="29"/>
  </w:num>
  <w:num w:numId="31" w16cid:durableId="1854607879">
    <w:abstractNumId w:val="10"/>
  </w:num>
  <w:num w:numId="32" w16cid:durableId="1355039190">
    <w:abstractNumId w:val="31"/>
  </w:num>
  <w:num w:numId="33" w16cid:durableId="266349992">
    <w:abstractNumId w:val="27"/>
  </w:num>
  <w:num w:numId="34" w16cid:durableId="911037618">
    <w:abstractNumId w:val="19"/>
  </w:num>
  <w:num w:numId="35" w16cid:durableId="1229804788">
    <w:abstractNumId w:val="14"/>
  </w:num>
  <w:num w:numId="36" w16cid:durableId="6804708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ar-SA" w:vendorID="64" w:dllVersion="0" w:nlCheck="1" w:checkStyle="0"/>
  <w:activeWritingStyle w:appName="MSWord" w:lang="fr-FR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Q2MDWyMDYwNLNQ0lEKTi0uzszPAykwqQUAqgfnrSwAAAA="/>
  </w:docVars>
  <w:rsids>
    <w:rsidRoot w:val="00136ED8"/>
    <w:rsid w:val="00001DB9"/>
    <w:rsid w:val="00002574"/>
    <w:rsid w:val="00006A6D"/>
    <w:rsid w:val="00007CF0"/>
    <w:rsid w:val="00012707"/>
    <w:rsid w:val="00017668"/>
    <w:rsid w:val="00020121"/>
    <w:rsid w:val="0002047E"/>
    <w:rsid w:val="000236B6"/>
    <w:rsid w:val="000319F9"/>
    <w:rsid w:val="0005745D"/>
    <w:rsid w:val="00057617"/>
    <w:rsid w:val="0005785E"/>
    <w:rsid w:val="00061D35"/>
    <w:rsid w:val="00062681"/>
    <w:rsid w:val="0006733F"/>
    <w:rsid w:val="00073019"/>
    <w:rsid w:val="000817CE"/>
    <w:rsid w:val="00081E8C"/>
    <w:rsid w:val="00084972"/>
    <w:rsid w:val="00086DE9"/>
    <w:rsid w:val="000870F5"/>
    <w:rsid w:val="0009733B"/>
    <w:rsid w:val="000A0282"/>
    <w:rsid w:val="000A12AF"/>
    <w:rsid w:val="000A2D01"/>
    <w:rsid w:val="000A3E75"/>
    <w:rsid w:val="000A49E1"/>
    <w:rsid w:val="000A7E01"/>
    <w:rsid w:val="000A7F2F"/>
    <w:rsid w:val="000B1927"/>
    <w:rsid w:val="000B2694"/>
    <w:rsid w:val="000C1C5B"/>
    <w:rsid w:val="000C3DDA"/>
    <w:rsid w:val="000D58F2"/>
    <w:rsid w:val="000D7347"/>
    <w:rsid w:val="000E1340"/>
    <w:rsid w:val="000E29C8"/>
    <w:rsid w:val="000E2DE7"/>
    <w:rsid w:val="000E31A6"/>
    <w:rsid w:val="000E3BF1"/>
    <w:rsid w:val="000E4398"/>
    <w:rsid w:val="000F05C1"/>
    <w:rsid w:val="000F0DEF"/>
    <w:rsid w:val="000F17E5"/>
    <w:rsid w:val="000F7A00"/>
    <w:rsid w:val="000F7A64"/>
    <w:rsid w:val="00100383"/>
    <w:rsid w:val="00102302"/>
    <w:rsid w:val="001059B5"/>
    <w:rsid w:val="001061A5"/>
    <w:rsid w:val="001065EF"/>
    <w:rsid w:val="00113E70"/>
    <w:rsid w:val="00117A46"/>
    <w:rsid w:val="001201DF"/>
    <w:rsid w:val="00122D27"/>
    <w:rsid w:val="001244DF"/>
    <w:rsid w:val="00127B48"/>
    <w:rsid w:val="00130F64"/>
    <w:rsid w:val="00132034"/>
    <w:rsid w:val="00132416"/>
    <w:rsid w:val="00135270"/>
    <w:rsid w:val="001357D4"/>
    <w:rsid w:val="0013605F"/>
    <w:rsid w:val="00136ED8"/>
    <w:rsid w:val="00141F7D"/>
    <w:rsid w:val="00142EE8"/>
    <w:rsid w:val="00146D26"/>
    <w:rsid w:val="001505FC"/>
    <w:rsid w:val="0015773B"/>
    <w:rsid w:val="00161BB4"/>
    <w:rsid w:val="001630AE"/>
    <w:rsid w:val="00163EBC"/>
    <w:rsid w:val="001716C2"/>
    <w:rsid w:val="001773C2"/>
    <w:rsid w:val="001773FF"/>
    <w:rsid w:val="00177F81"/>
    <w:rsid w:val="00181F34"/>
    <w:rsid w:val="001835DC"/>
    <w:rsid w:val="0019137A"/>
    <w:rsid w:val="00193740"/>
    <w:rsid w:val="00194AB4"/>
    <w:rsid w:val="00196B02"/>
    <w:rsid w:val="001A05A3"/>
    <w:rsid w:val="001A1365"/>
    <w:rsid w:val="001A1D41"/>
    <w:rsid w:val="001A3EF3"/>
    <w:rsid w:val="001B11BE"/>
    <w:rsid w:val="001B56BF"/>
    <w:rsid w:val="001B62A9"/>
    <w:rsid w:val="001B6AE0"/>
    <w:rsid w:val="001C447A"/>
    <w:rsid w:val="001C5CAE"/>
    <w:rsid w:val="001C658A"/>
    <w:rsid w:val="001C6B55"/>
    <w:rsid w:val="001D2BA7"/>
    <w:rsid w:val="001D53B9"/>
    <w:rsid w:val="001E0648"/>
    <w:rsid w:val="001E0755"/>
    <w:rsid w:val="001E109F"/>
    <w:rsid w:val="001F2A50"/>
    <w:rsid w:val="002012E8"/>
    <w:rsid w:val="00201D83"/>
    <w:rsid w:val="00207DE5"/>
    <w:rsid w:val="0022434B"/>
    <w:rsid w:val="00225837"/>
    <w:rsid w:val="00240097"/>
    <w:rsid w:val="002453A5"/>
    <w:rsid w:val="0024602B"/>
    <w:rsid w:val="0024641D"/>
    <w:rsid w:val="002465DD"/>
    <w:rsid w:val="002466B2"/>
    <w:rsid w:val="002516B5"/>
    <w:rsid w:val="002523F2"/>
    <w:rsid w:val="00252A72"/>
    <w:rsid w:val="00253A11"/>
    <w:rsid w:val="00253F10"/>
    <w:rsid w:val="00254E5B"/>
    <w:rsid w:val="00257E69"/>
    <w:rsid w:val="0027020A"/>
    <w:rsid w:val="002724C0"/>
    <w:rsid w:val="00274202"/>
    <w:rsid w:val="00275833"/>
    <w:rsid w:val="00276254"/>
    <w:rsid w:val="00276AA2"/>
    <w:rsid w:val="00280A4A"/>
    <w:rsid w:val="0028200F"/>
    <w:rsid w:val="00282C24"/>
    <w:rsid w:val="002841B4"/>
    <w:rsid w:val="002926BE"/>
    <w:rsid w:val="00295678"/>
    <w:rsid w:val="00296745"/>
    <w:rsid w:val="002A3B21"/>
    <w:rsid w:val="002A4098"/>
    <w:rsid w:val="002A5F03"/>
    <w:rsid w:val="002A62B2"/>
    <w:rsid w:val="002B1D7E"/>
    <w:rsid w:val="002B27CD"/>
    <w:rsid w:val="002B5CC6"/>
    <w:rsid w:val="002B65B4"/>
    <w:rsid w:val="002C03C1"/>
    <w:rsid w:val="002D08DD"/>
    <w:rsid w:val="002D2107"/>
    <w:rsid w:val="002D24DF"/>
    <w:rsid w:val="002D34FB"/>
    <w:rsid w:val="002D3E86"/>
    <w:rsid w:val="002D4893"/>
    <w:rsid w:val="002D58F5"/>
    <w:rsid w:val="002E1EBB"/>
    <w:rsid w:val="002E2B0E"/>
    <w:rsid w:val="002F3AF6"/>
    <w:rsid w:val="002F6FCA"/>
    <w:rsid w:val="00314158"/>
    <w:rsid w:val="0031534D"/>
    <w:rsid w:val="00316E06"/>
    <w:rsid w:val="00317287"/>
    <w:rsid w:val="00320014"/>
    <w:rsid w:val="00321996"/>
    <w:rsid w:val="0032309C"/>
    <w:rsid w:val="00324273"/>
    <w:rsid w:val="00342639"/>
    <w:rsid w:val="00344087"/>
    <w:rsid w:val="00344D2A"/>
    <w:rsid w:val="00344F76"/>
    <w:rsid w:val="00347DB8"/>
    <w:rsid w:val="003513B6"/>
    <w:rsid w:val="00352226"/>
    <w:rsid w:val="0035412B"/>
    <w:rsid w:val="003603D4"/>
    <w:rsid w:val="00361A65"/>
    <w:rsid w:val="003631A3"/>
    <w:rsid w:val="0036502C"/>
    <w:rsid w:val="003651FB"/>
    <w:rsid w:val="00373A4B"/>
    <w:rsid w:val="00373E74"/>
    <w:rsid w:val="003748BE"/>
    <w:rsid w:val="0037669B"/>
    <w:rsid w:val="0038105F"/>
    <w:rsid w:val="00382256"/>
    <w:rsid w:val="00382AD7"/>
    <w:rsid w:val="003836DE"/>
    <w:rsid w:val="00384950"/>
    <w:rsid w:val="003910A1"/>
    <w:rsid w:val="00392334"/>
    <w:rsid w:val="003A0446"/>
    <w:rsid w:val="003A296A"/>
    <w:rsid w:val="003A3204"/>
    <w:rsid w:val="003A399B"/>
    <w:rsid w:val="003B1957"/>
    <w:rsid w:val="003C2E84"/>
    <w:rsid w:val="003C6E2D"/>
    <w:rsid w:val="003D2B9D"/>
    <w:rsid w:val="003D4ED1"/>
    <w:rsid w:val="003D5F67"/>
    <w:rsid w:val="003D75D7"/>
    <w:rsid w:val="003E189B"/>
    <w:rsid w:val="003E43B2"/>
    <w:rsid w:val="003E6BAE"/>
    <w:rsid w:val="003F14CD"/>
    <w:rsid w:val="003F2685"/>
    <w:rsid w:val="003F3098"/>
    <w:rsid w:val="0040198F"/>
    <w:rsid w:val="00402796"/>
    <w:rsid w:val="00410641"/>
    <w:rsid w:val="004125A9"/>
    <w:rsid w:val="00413776"/>
    <w:rsid w:val="00414065"/>
    <w:rsid w:val="0042472B"/>
    <w:rsid w:val="00431694"/>
    <w:rsid w:val="00432D51"/>
    <w:rsid w:val="00433CD1"/>
    <w:rsid w:val="00434852"/>
    <w:rsid w:val="00437518"/>
    <w:rsid w:val="00440BD6"/>
    <w:rsid w:val="004419F0"/>
    <w:rsid w:val="00442903"/>
    <w:rsid w:val="0044596E"/>
    <w:rsid w:val="004466B1"/>
    <w:rsid w:val="00446B12"/>
    <w:rsid w:val="00451104"/>
    <w:rsid w:val="004575E8"/>
    <w:rsid w:val="0046023B"/>
    <w:rsid w:val="00460297"/>
    <w:rsid w:val="00462DD9"/>
    <w:rsid w:val="004656B1"/>
    <w:rsid w:val="00467597"/>
    <w:rsid w:val="00477702"/>
    <w:rsid w:val="00481C93"/>
    <w:rsid w:val="00483C0F"/>
    <w:rsid w:val="00484741"/>
    <w:rsid w:val="00485E43"/>
    <w:rsid w:val="00493CD8"/>
    <w:rsid w:val="0049639C"/>
    <w:rsid w:val="004A1788"/>
    <w:rsid w:val="004A1C29"/>
    <w:rsid w:val="004A36C3"/>
    <w:rsid w:val="004A49B4"/>
    <w:rsid w:val="004B128D"/>
    <w:rsid w:val="004B3EE5"/>
    <w:rsid w:val="004B6C88"/>
    <w:rsid w:val="004B73F9"/>
    <w:rsid w:val="004B784F"/>
    <w:rsid w:val="004C1599"/>
    <w:rsid w:val="004C724E"/>
    <w:rsid w:val="004C7BAF"/>
    <w:rsid w:val="004D691C"/>
    <w:rsid w:val="004E2BCB"/>
    <w:rsid w:val="004E2F7E"/>
    <w:rsid w:val="004E6A28"/>
    <w:rsid w:val="004F0E3E"/>
    <w:rsid w:val="004F40FE"/>
    <w:rsid w:val="004F47BE"/>
    <w:rsid w:val="004F723F"/>
    <w:rsid w:val="005142C0"/>
    <w:rsid w:val="005213F6"/>
    <w:rsid w:val="00524441"/>
    <w:rsid w:val="00531D5B"/>
    <w:rsid w:val="00544EB2"/>
    <w:rsid w:val="005501DB"/>
    <w:rsid w:val="00550D94"/>
    <w:rsid w:val="00555724"/>
    <w:rsid w:val="00555F86"/>
    <w:rsid w:val="00557544"/>
    <w:rsid w:val="00565A72"/>
    <w:rsid w:val="0056689F"/>
    <w:rsid w:val="00567FB0"/>
    <w:rsid w:val="005704B4"/>
    <w:rsid w:val="00572383"/>
    <w:rsid w:val="00575A2E"/>
    <w:rsid w:val="00575CE9"/>
    <w:rsid w:val="00577E69"/>
    <w:rsid w:val="00583B08"/>
    <w:rsid w:val="00584039"/>
    <w:rsid w:val="005866C6"/>
    <w:rsid w:val="00586C38"/>
    <w:rsid w:val="0058744E"/>
    <w:rsid w:val="00591A8C"/>
    <w:rsid w:val="00592DEE"/>
    <w:rsid w:val="005949C5"/>
    <w:rsid w:val="005951F1"/>
    <w:rsid w:val="00596B24"/>
    <w:rsid w:val="005A0C35"/>
    <w:rsid w:val="005A1149"/>
    <w:rsid w:val="005A1CFA"/>
    <w:rsid w:val="005A2E8E"/>
    <w:rsid w:val="005B2B4B"/>
    <w:rsid w:val="005B395C"/>
    <w:rsid w:val="005C061A"/>
    <w:rsid w:val="005C1CD8"/>
    <w:rsid w:val="005C557A"/>
    <w:rsid w:val="005D73FC"/>
    <w:rsid w:val="005E0AED"/>
    <w:rsid w:val="005E0E63"/>
    <w:rsid w:val="005E519F"/>
    <w:rsid w:val="005F4742"/>
    <w:rsid w:val="005F5466"/>
    <w:rsid w:val="005F739C"/>
    <w:rsid w:val="0060757D"/>
    <w:rsid w:val="006162CC"/>
    <w:rsid w:val="00616988"/>
    <w:rsid w:val="00621E34"/>
    <w:rsid w:val="006221AB"/>
    <w:rsid w:val="00624296"/>
    <w:rsid w:val="00632BFD"/>
    <w:rsid w:val="00632EE4"/>
    <w:rsid w:val="0063673E"/>
    <w:rsid w:val="006374F0"/>
    <w:rsid w:val="0064510E"/>
    <w:rsid w:val="0064794E"/>
    <w:rsid w:val="00650135"/>
    <w:rsid w:val="00650628"/>
    <w:rsid w:val="00651A7E"/>
    <w:rsid w:val="00651C63"/>
    <w:rsid w:val="00654EDF"/>
    <w:rsid w:val="00656167"/>
    <w:rsid w:val="00657C0C"/>
    <w:rsid w:val="006645E5"/>
    <w:rsid w:val="00664760"/>
    <w:rsid w:val="0067116D"/>
    <w:rsid w:val="0067355E"/>
    <w:rsid w:val="00677A5C"/>
    <w:rsid w:val="00677FE7"/>
    <w:rsid w:val="00680122"/>
    <w:rsid w:val="00680E03"/>
    <w:rsid w:val="00680E70"/>
    <w:rsid w:val="0068577D"/>
    <w:rsid w:val="0069064F"/>
    <w:rsid w:val="00696330"/>
    <w:rsid w:val="00696B4E"/>
    <w:rsid w:val="006A5ADA"/>
    <w:rsid w:val="006B44BA"/>
    <w:rsid w:val="006C06E1"/>
    <w:rsid w:val="006C7F84"/>
    <w:rsid w:val="006C7F85"/>
    <w:rsid w:val="006D0096"/>
    <w:rsid w:val="006D0992"/>
    <w:rsid w:val="006D0B38"/>
    <w:rsid w:val="006D0DA9"/>
    <w:rsid w:val="006D3D7F"/>
    <w:rsid w:val="006D43D8"/>
    <w:rsid w:val="006E1A00"/>
    <w:rsid w:val="006E2347"/>
    <w:rsid w:val="006E3FB8"/>
    <w:rsid w:val="006E78C0"/>
    <w:rsid w:val="006F659D"/>
    <w:rsid w:val="006F74EA"/>
    <w:rsid w:val="007117DF"/>
    <w:rsid w:val="00716A47"/>
    <w:rsid w:val="00720531"/>
    <w:rsid w:val="00721725"/>
    <w:rsid w:val="00721C83"/>
    <w:rsid w:val="00723731"/>
    <w:rsid w:val="0073005F"/>
    <w:rsid w:val="00733262"/>
    <w:rsid w:val="00734A70"/>
    <w:rsid w:val="00742C35"/>
    <w:rsid w:val="007466D7"/>
    <w:rsid w:val="007500C7"/>
    <w:rsid w:val="007536A9"/>
    <w:rsid w:val="00760414"/>
    <w:rsid w:val="00760F28"/>
    <w:rsid w:val="0076229C"/>
    <w:rsid w:val="00762412"/>
    <w:rsid w:val="00763103"/>
    <w:rsid w:val="00763F6B"/>
    <w:rsid w:val="007650E8"/>
    <w:rsid w:val="00773313"/>
    <w:rsid w:val="00773A23"/>
    <w:rsid w:val="007756E9"/>
    <w:rsid w:val="0078397B"/>
    <w:rsid w:val="007A2A06"/>
    <w:rsid w:val="007A604E"/>
    <w:rsid w:val="007B28A3"/>
    <w:rsid w:val="007B4AE1"/>
    <w:rsid w:val="007B52EA"/>
    <w:rsid w:val="007C14E0"/>
    <w:rsid w:val="007C5456"/>
    <w:rsid w:val="007D046D"/>
    <w:rsid w:val="007D1598"/>
    <w:rsid w:val="007D1803"/>
    <w:rsid w:val="007D65F6"/>
    <w:rsid w:val="007D7BFF"/>
    <w:rsid w:val="007E111D"/>
    <w:rsid w:val="007F0125"/>
    <w:rsid w:val="007F0A4F"/>
    <w:rsid w:val="007F1D0C"/>
    <w:rsid w:val="007F27E7"/>
    <w:rsid w:val="007F4D0F"/>
    <w:rsid w:val="008060CD"/>
    <w:rsid w:val="00810510"/>
    <w:rsid w:val="008203D9"/>
    <w:rsid w:val="008251C3"/>
    <w:rsid w:val="0082639C"/>
    <w:rsid w:val="0082649F"/>
    <w:rsid w:val="00827AD0"/>
    <w:rsid w:val="0084129A"/>
    <w:rsid w:val="0084223A"/>
    <w:rsid w:val="008434F2"/>
    <w:rsid w:val="00844AF5"/>
    <w:rsid w:val="00856EF9"/>
    <w:rsid w:val="00865D1F"/>
    <w:rsid w:val="00871BAF"/>
    <w:rsid w:val="00871E92"/>
    <w:rsid w:val="00876581"/>
    <w:rsid w:val="0088278C"/>
    <w:rsid w:val="008844D9"/>
    <w:rsid w:val="00884E4F"/>
    <w:rsid w:val="00886535"/>
    <w:rsid w:val="008934BE"/>
    <w:rsid w:val="00895A35"/>
    <w:rsid w:val="00897297"/>
    <w:rsid w:val="00897600"/>
    <w:rsid w:val="008A11A9"/>
    <w:rsid w:val="008A1BDE"/>
    <w:rsid w:val="008A49B2"/>
    <w:rsid w:val="008A59B9"/>
    <w:rsid w:val="008B59F3"/>
    <w:rsid w:val="008B5EA3"/>
    <w:rsid w:val="008B613A"/>
    <w:rsid w:val="008C33C0"/>
    <w:rsid w:val="008D4264"/>
    <w:rsid w:val="008E5E46"/>
    <w:rsid w:val="008F146C"/>
    <w:rsid w:val="008F6774"/>
    <w:rsid w:val="00904DBC"/>
    <w:rsid w:val="00906FBA"/>
    <w:rsid w:val="00910B6D"/>
    <w:rsid w:val="009119CB"/>
    <w:rsid w:val="00915A9E"/>
    <w:rsid w:val="00917CD5"/>
    <w:rsid w:val="0093009E"/>
    <w:rsid w:val="00934FA7"/>
    <w:rsid w:val="00941563"/>
    <w:rsid w:val="00942A2B"/>
    <w:rsid w:val="00944C49"/>
    <w:rsid w:val="0094633D"/>
    <w:rsid w:val="00953DF0"/>
    <w:rsid w:val="0097212E"/>
    <w:rsid w:val="00974F50"/>
    <w:rsid w:val="009804B3"/>
    <w:rsid w:val="00983D0F"/>
    <w:rsid w:val="00983F53"/>
    <w:rsid w:val="009855B1"/>
    <w:rsid w:val="00985AD8"/>
    <w:rsid w:val="00985D88"/>
    <w:rsid w:val="00987136"/>
    <w:rsid w:val="00987AFD"/>
    <w:rsid w:val="00995EB9"/>
    <w:rsid w:val="00997A0B"/>
    <w:rsid w:val="009B0807"/>
    <w:rsid w:val="009B1ADB"/>
    <w:rsid w:val="009B794E"/>
    <w:rsid w:val="009C2CBA"/>
    <w:rsid w:val="009C36B5"/>
    <w:rsid w:val="009C58CB"/>
    <w:rsid w:val="009C5CE2"/>
    <w:rsid w:val="009C6157"/>
    <w:rsid w:val="009C74BD"/>
    <w:rsid w:val="009D161A"/>
    <w:rsid w:val="009D3AFD"/>
    <w:rsid w:val="009D440E"/>
    <w:rsid w:val="009D5614"/>
    <w:rsid w:val="009E1103"/>
    <w:rsid w:val="009E13BB"/>
    <w:rsid w:val="009E3255"/>
    <w:rsid w:val="009E3777"/>
    <w:rsid w:val="009F08D9"/>
    <w:rsid w:val="009F36D7"/>
    <w:rsid w:val="009F390A"/>
    <w:rsid w:val="009F3D34"/>
    <w:rsid w:val="009F40DA"/>
    <w:rsid w:val="009F5440"/>
    <w:rsid w:val="009F667E"/>
    <w:rsid w:val="00A00680"/>
    <w:rsid w:val="00A10820"/>
    <w:rsid w:val="00A1093E"/>
    <w:rsid w:val="00A162FF"/>
    <w:rsid w:val="00A16624"/>
    <w:rsid w:val="00A22ED0"/>
    <w:rsid w:val="00A23113"/>
    <w:rsid w:val="00A27593"/>
    <w:rsid w:val="00A36BE2"/>
    <w:rsid w:val="00A36F37"/>
    <w:rsid w:val="00A37C35"/>
    <w:rsid w:val="00A4049F"/>
    <w:rsid w:val="00A452E2"/>
    <w:rsid w:val="00A51733"/>
    <w:rsid w:val="00A518AD"/>
    <w:rsid w:val="00A522BA"/>
    <w:rsid w:val="00A52342"/>
    <w:rsid w:val="00A5424B"/>
    <w:rsid w:val="00A63BAA"/>
    <w:rsid w:val="00A64D1B"/>
    <w:rsid w:val="00A64FBF"/>
    <w:rsid w:val="00A706EA"/>
    <w:rsid w:val="00A71D2F"/>
    <w:rsid w:val="00A73A43"/>
    <w:rsid w:val="00A96757"/>
    <w:rsid w:val="00A96E6A"/>
    <w:rsid w:val="00A971C5"/>
    <w:rsid w:val="00AA0DAA"/>
    <w:rsid w:val="00AA1482"/>
    <w:rsid w:val="00AA6E25"/>
    <w:rsid w:val="00AA747E"/>
    <w:rsid w:val="00AB253A"/>
    <w:rsid w:val="00AB272F"/>
    <w:rsid w:val="00AB6181"/>
    <w:rsid w:val="00AB6397"/>
    <w:rsid w:val="00AB765F"/>
    <w:rsid w:val="00AC2229"/>
    <w:rsid w:val="00AC3F0A"/>
    <w:rsid w:val="00AC5608"/>
    <w:rsid w:val="00AC57E3"/>
    <w:rsid w:val="00AD10CB"/>
    <w:rsid w:val="00AD2982"/>
    <w:rsid w:val="00AD59A8"/>
    <w:rsid w:val="00AF26AA"/>
    <w:rsid w:val="00AF6AF5"/>
    <w:rsid w:val="00B01374"/>
    <w:rsid w:val="00B01EB5"/>
    <w:rsid w:val="00B07073"/>
    <w:rsid w:val="00B07E7C"/>
    <w:rsid w:val="00B1290F"/>
    <w:rsid w:val="00B12F21"/>
    <w:rsid w:val="00B13F8A"/>
    <w:rsid w:val="00B14AE2"/>
    <w:rsid w:val="00B15F3A"/>
    <w:rsid w:val="00B17CC8"/>
    <w:rsid w:val="00B2019D"/>
    <w:rsid w:val="00B23C79"/>
    <w:rsid w:val="00B27604"/>
    <w:rsid w:val="00B27B4A"/>
    <w:rsid w:val="00B35F8D"/>
    <w:rsid w:val="00B40912"/>
    <w:rsid w:val="00B463E8"/>
    <w:rsid w:val="00B51F86"/>
    <w:rsid w:val="00B561B5"/>
    <w:rsid w:val="00B6311C"/>
    <w:rsid w:val="00B64790"/>
    <w:rsid w:val="00B67F1E"/>
    <w:rsid w:val="00B807AF"/>
    <w:rsid w:val="00B83238"/>
    <w:rsid w:val="00B84F22"/>
    <w:rsid w:val="00B91F31"/>
    <w:rsid w:val="00B9344A"/>
    <w:rsid w:val="00BA6FBB"/>
    <w:rsid w:val="00BB0938"/>
    <w:rsid w:val="00BB0B07"/>
    <w:rsid w:val="00BB0B54"/>
    <w:rsid w:val="00BB1CBC"/>
    <w:rsid w:val="00BB2586"/>
    <w:rsid w:val="00BB2ACD"/>
    <w:rsid w:val="00BB3501"/>
    <w:rsid w:val="00BB517A"/>
    <w:rsid w:val="00BB7C54"/>
    <w:rsid w:val="00BC0549"/>
    <w:rsid w:val="00BC2001"/>
    <w:rsid w:val="00BC20AE"/>
    <w:rsid w:val="00BC255B"/>
    <w:rsid w:val="00BD1359"/>
    <w:rsid w:val="00BE0DE4"/>
    <w:rsid w:val="00BE4847"/>
    <w:rsid w:val="00BE5CDB"/>
    <w:rsid w:val="00BF2011"/>
    <w:rsid w:val="00BF27F7"/>
    <w:rsid w:val="00BF713D"/>
    <w:rsid w:val="00C00956"/>
    <w:rsid w:val="00C03C1A"/>
    <w:rsid w:val="00C11F58"/>
    <w:rsid w:val="00C15944"/>
    <w:rsid w:val="00C16C16"/>
    <w:rsid w:val="00C20FB0"/>
    <w:rsid w:val="00C2573A"/>
    <w:rsid w:val="00C27597"/>
    <w:rsid w:val="00C33FA3"/>
    <w:rsid w:val="00C35D97"/>
    <w:rsid w:val="00C433AA"/>
    <w:rsid w:val="00C44BCA"/>
    <w:rsid w:val="00C504A4"/>
    <w:rsid w:val="00C51727"/>
    <w:rsid w:val="00C51917"/>
    <w:rsid w:val="00C5592E"/>
    <w:rsid w:val="00C65994"/>
    <w:rsid w:val="00C659DC"/>
    <w:rsid w:val="00C706E3"/>
    <w:rsid w:val="00C72468"/>
    <w:rsid w:val="00C823DD"/>
    <w:rsid w:val="00C824BD"/>
    <w:rsid w:val="00C82C25"/>
    <w:rsid w:val="00C90C79"/>
    <w:rsid w:val="00C91A7D"/>
    <w:rsid w:val="00C96499"/>
    <w:rsid w:val="00CA07E6"/>
    <w:rsid w:val="00CA1456"/>
    <w:rsid w:val="00CA2021"/>
    <w:rsid w:val="00CA344C"/>
    <w:rsid w:val="00CB0320"/>
    <w:rsid w:val="00CB0FAE"/>
    <w:rsid w:val="00CB1001"/>
    <w:rsid w:val="00CB2355"/>
    <w:rsid w:val="00CB3375"/>
    <w:rsid w:val="00CC70B3"/>
    <w:rsid w:val="00CC7244"/>
    <w:rsid w:val="00CD04D9"/>
    <w:rsid w:val="00CD1084"/>
    <w:rsid w:val="00CD53BF"/>
    <w:rsid w:val="00CD559B"/>
    <w:rsid w:val="00CD5BF8"/>
    <w:rsid w:val="00CD7966"/>
    <w:rsid w:val="00CF0954"/>
    <w:rsid w:val="00CF12C1"/>
    <w:rsid w:val="00CF3CD1"/>
    <w:rsid w:val="00CF6B3B"/>
    <w:rsid w:val="00D00389"/>
    <w:rsid w:val="00D007E3"/>
    <w:rsid w:val="00D02F3E"/>
    <w:rsid w:val="00D03FB1"/>
    <w:rsid w:val="00D172A2"/>
    <w:rsid w:val="00D203DB"/>
    <w:rsid w:val="00D2149C"/>
    <w:rsid w:val="00D26D25"/>
    <w:rsid w:val="00D3356D"/>
    <w:rsid w:val="00D33F2C"/>
    <w:rsid w:val="00D375DA"/>
    <w:rsid w:val="00D37F64"/>
    <w:rsid w:val="00D41F82"/>
    <w:rsid w:val="00D42387"/>
    <w:rsid w:val="00D45416"/>
    <w:rsid w:val="00D50A00"/>
    <w:rsid w:val="00D55A03"/>
    <w:rsid w:val="00D55FEE"/>
    <w:rsid w:val="00D60D91"/>
    <w:rsid w:val="00D63E07"/>
    <w:rsid w:val="00D65CDC"/>
    <w:rsid w:val="00D7010C"/>
    <w:rsid w:val="00D704FC"/>
    <w:rsid w:val="00D70679"/>
    <w:rsid w:val="00D70F3A"/>
    <w:rsid w:val="00D73E30"/>
    <w:rsid w:val="00D8107C"/>
    <w:rsid w:val="00D91C4B"/>
    <w:rsid w:val="00D9265E"/>
    <w:rsid w:val="00D934BF"/>
    <w:rsid w:val="00D93DEB"/>
    <w:rsid w:val="00D95B04"/>
    <w:rsid w:val="00D96E82"/>
    <w:rsid w:val="00DA415D"/>
    <w:rsid w:val="00DA4F29"/>
    <w:rsid w:val="00DB11E4"/>
    <w:rsid w:val="00DB2559"/>
    <w:rsid w:val="00DB3495"/>
    <w:rsid w:val="00DB42D2"/>
    <w:rsid w:val="00DB5875"/>
    <w:rsid w:val="00DB6055"/>
    <w:rsid w:val="00DB7CF2"/>
    <w:rsid w:val="00DC035E"/>
    <w:rsid w:val="00DC2B8C"/>
    <w:rsid w:val="00DD2023"/>
    <w:rsid w:val="00DD21C7"/>
    <w:rsid w:val="00DD4477"/>
    <w:rsid w:val="00DF7F9B"/>
    <w:rsid w:val="00E013E3"/>
    <w:rsid w:val="00E128E5"/>
    <w:rsid w:val="00E157EE"/>
    <w:rsid w:val="00E20A8B"/>
    <w:rsid w:val="00E30218"/>
    <w:rsid w:val="00E33F6D"/>
    <w:rsid w:val="00E42AB9"/>
    <w:rsid w:val="00E444AD"/>
    <w:rsid w:val="00E4474D"/>
    <w:rsid w:val="00E452FD"/>
    <w:rsid w:val="00E50B21"/>
    <w:rsid w:val="00E51B8B"/>
    <w:rsid w:val="00E55DD6"/>
    <w:rsid w:val="00E56BDE"/>
    <w:rsid w:val="00E57B17"/>
    <w:rsid w:val="00E70D3F"/>
    <w:rsid w:val="00E720E0"/>
    <w:rsid w:val="00E75E8B"/>
    <w:rsid w:val="00E77C5C"/>
    <w:rsid w:val="00E82361"/>
    <w:rsid w:val="00E83554"/>
    <w:rsid w:val="00E84034"/>
    <w:rsid w:val="00E859BF"/>
    <w:rsid w:val="00E85EBB"/>
    <w:rsid w:val="00E87147"/>
    <w:rsid w:val="00E871DC"/>
    <w:rsid w:val="00E9031E"/>
    <w:rsid w:val="00E9124A"/>
    <w:rsid w:val="00E96DD9"/>
    <w:rsid w:val="00E97076"/>
    <w:rsid w:val="00EB011A"/>
    <w:rsid w:val="00EB3CEA"/>
    <w:rsid w:val="00EB6DFE"/>
    <w:rsid w:val="00EC2936"/>
    <w:rsid w:val="00EC344B"/>
    <w:rsid w:val="00EC55A9"/>
    <w:rsid w:val="00EC574C"/>
    <w:rsid w:val="00EC6A1D"/>
    <w:rsid w:val="00ED06FA"/>
    <w:rsid w:val="00ED1124"/>
    <w:rsid w:val="00ED3863"/>
    <w:rsid w:val="00EF5F83"/>
    <w:rsid w:val="00EF6580"/>
    <w:rsid w:val="00F03D6E"/>
    <w:rsid w:val="00F04E1C"/>
    <w:rsid w:val="00F051EA"/>
    <w:rsid w:val="00F10BF3"/>
    <w:rsid w:val="00F11271"/>
    <w:rsid w:val="00F120AE"/>
    <w:rsid w:val="00F138F0"/>
    <w:rsid w:val="00F15F55"/>
    <w:rsid w:val="00F17F03"/>
    <w:rsid w:val="00F236C7"/>
    <w:rsid w:val="00F25745"/>
    <w:rsid w:val="00F259FC"/>
    <w:rsid w:val="00F26892"/>
    <w:rsid w:val="00F270CB"/>
    <w:rsid w:val="00F27F36"/>
    <w:rsid w:val="00F3382A"/>
    <w:rsid w:val="00F340B2"/>
    <w:rsid w:val="00F34E4E"/>
    <w:rsid w:val="00F3603F"/>
    <w:rsid w:val="00F36454"/>
    <w:rsid w:val="00F40227"/>
    <w:rsid w:val="00F403E6"/>
    <w:rsid w:val="00F40C94"/>
    <w:rsid w:val="00F42092"/>
    <w:rsid w:val="00F421E7"/>
    <w:rsid w:val="00F51E26"/>
    <w:rsid w:val="00F55355"/>
    <w:rsid w:val="00F616A3"/>
    <w:rsid w:val="00F616EF"/>
    <w:rsid w:val="00F62774"/>
    <w:rsid w:val="00F656D4"/>
    <w:rsid w:val="00F70065"/>
    <w:rsid w:val="00F70DC8"/>
    <w:rsid w:val="00F812C3"/>
    <w:rsid w:val="00F83551"/>
    <w:rsid w:val="00F8441B"/>
    <w:rsid w:val="00F84D4E"/>
    <w:rsid w:val="00F94CD6"/>
    <w:rsid w:val="00F952FC"/>
    <w:rsid w:val="00FA0432"/>
    <w:rsid w:val="00FA06DC"/>
    <w:rsid w:val="00FA0CBD"/>
    <w:rsid w:val="00FA5245"/>
    <w:rsid w:val="00FB0E5E"/>
    <w:rsid w:val="00FB6D63"/>
    <w:rsid w:val="00FC18C3"/>
    <w:rsid w:val="00FC20E0"/>
    <w:rsid w:val="00FC3A1B"/>
    <w:rsid w:val="00FD4876"/>
    <w:rsid w:val="00FE0A11"/>
    <w:rsid w:val="00FF043F"/>
    <w:rsid w:val="00FF5351"/>
    <w:rsid w:val="01AF1A0F"/>
    <w:rsid w:val="0209B35F"/>
    <w:rsid w:val="0333ACF6"/>
    <w:rsid w:val="0388EF84"/>
    <w:rsid w:val="039FBFC5"/>
    <w:rsid w:val="03DF0DD7"/>
    <w:rsid w:val="04008FB8"/>
    <w:rsid w:val="04127E30"/>
    <w:rsid w:val="0439AB77"/>
    <w:rsid w:val="048A5C99"/>
    <w:rsid w:val="050F0462"/>
    <w:rsid w:val="05C4025C"/>
    <w:rsid w:val="061A3079"/>
    <w:rsid w:val="061B7E51"/>
    <w:rsid w:val="06A1CBC7"/>
    <w:rsid w:val="06F58D20"/>
    <w:rsid w:val="0736D6A3"/>
    <w:rsid w:val="0769467F"/>
    <w:rsid w:val="07B25F61"/>
    <w:rsid w:val="07D3CA24"/>
    <w:rsid w:val="07D80728"/>
    <w:rsid w:val="07FFA056"/>
    <w:rsid w:val="08329D2E"/>
    <w:rsid w:val="083F9B3C"/>
    <w:rsid w:val="085FCC86"/>
    <w:rsid w:val="08E1526C"/>
    <w:rsid w:val="090FC77A"/>
    <w:rsid w:val="093672D4"/>
    <w:rsid w:val="0993E849"/>
    <w:rsid w:val="09973053"/>
    <w:rsid w:val="09C969CE"/>
    <w:rsid w:val="09EF8F29"/>
    <w:rsid w:val="0A12F1C7"/>
    <w:rsid w:val="0A197AE0"/>
    <w:rsid w:val="0A228E84"/>
    <w:rsid w:val="0B568476"/>
    <w:rsid w:val="0B5DD646"/>
    <w:rsid w:val="0BC17C1C"/>
    <w:rsid w:val="0CA79A84"/>
    <w:rsid w:val="0CCBB049"/>
    <w:rsid w:val="0CF153C7"/>
    <w:rsid w:val="0D1624D0"/>
    <w:rsid w:val="0D75A54D"/>
    <w:rsid w:val="0E5D2124"/>
    <w:rsid w:val="0E88BAEE"/>
    <w:rsid w:val="0ED17924"/>
    <w:rsid w:val="0F210671"/>
    <w:rsid w:val="0F2799E9"/>
    <w:rsid w:val="0F43CEAA"/>
    <w:rsid w:val="0F74997F"/>
    <w:rsid w:val="0F8189D0"/>
    <w:rsid w:val="0F90813E"/>
    <w:rsid w:val="0FA67F55"/>
    <w:rsid w:val="104D3FBC"/>
    <w:rsid w:val="105AAA89"/>
    <w:rsid w:val="106F369E"/>
    <w:rsid w:val="1070DE4B"/>
    <w:rsid w:val="110356A7"/>
    <w:rsid w:val="113C4509"/>
    <w:rsid w:val="1194B70A"/>
    <w:rsid w:val="119F46AE"/>
    <w:rsid w:val="11E09AF8"/>
    <w:rsid w:val="1272CB96"/>
    <w:rsid w:val="12B10448"/>
    <w:rsid w:val="12C2567B"/>
    <w:rsid w:val="12F68143"/>
    <w:rsid w:val="1317FDD9"/>
    <w:rsid w:val="13DB8D82"/>
    <w:rsid w:val="13DEBCEF"/>
    <w:rsid w:val="13FB8A62"/>
    <w:rsid w:val="1424F8BC"/>
    <w:rsid w:val="15027515"/>
    <w:rsid w:val="154764C1"/>
    <w:rsid w:val="15795621"/>
    <w:rsid w:val="15817245"/>
    <w:rsid w:val="1609B0AD"/>
    <w:rsid w:val="163444D7"/>
    <w:rsid w:val="164D3D57"/>
    <w:rsid w:val="16B2BDA6"/>
    <w:rsid w:val="1721C33A"/>
    <w:rsid w:val="1748FF99"/>
    <w:rsid w:val="17A65F94"/>
    <w:rsid w:val="17DC2965"/>
    <w:rsid w:val="17E14A52"/>
    <w:rsid w:val="180F895F"/>
    <w:rsid w:val="185887AE"/>
    <w:rsid w:val="18CEF856"/>
    <w:rsid w:val="19452564"/>
    <w:rsid w:val="194EAA68"/>
    <w:rsid w:val="19BDC4A1"/>
    <w:rsid w:val="19E366B8"/>
    <w:rsid w:val="1B1B6DC6"/>
    <w:rsid w:val="1B41DAE7"/>
    <w:rsid w:val="1B570744"/>
    <w:rsid w:val="1B6A067C"/>
    <w:rsid w:val="1C15BB13"/>
    <w:rsid w:val="1C6289E3"/>
    <w:rsid w:val="1CE34D10"/>
    <w:rsid w:val="1DA1D11C"/>
    <w:rsid w:val="1DA6E75B"/>
    <w:rsid w:val="1DCB2CA4"/>
    <w:rsid w:val="1E4967D8"/>
    <w:rsid w:val="1E4B54CE"/>
    <w:rsid w:val="1E597533"/>
    <w:rsid w:val="1ED00681"/>
    <w:rsid w:val="1EED457C"/>
    <w:rsid w:val="1EEEF1B4"/>
    <w:rsid w:val="1F351910"/>
    <w:rsid w:val="1F35F134"/>
    <w:rsid w:val="1F53A05D"/>
    <w:rsid w:val="1F929D12"/>
    <w:rsid w:val="2002AF95"/>
    <w:rsid w:val="202AED2E"/>
    <w:rsid w:val="2051E793"/>
    <w:rsid w:val="2091FAC2"/>
    <w:rsid w:val="20CA70F2"/>
    <w:rsid w:val="2147A574"/>
    <w:rsid w:val="21563890"/>
    <w:rsid w:val="21CFBD46"/>
    <w:rsid w:val="2209D5FA"/>
    <w:rsid w:val="22197421"/>
    <w:rsid w:val="22392221"/>
    <w:rsid w:val="2266C5F5"/>
    <w:rsid w:val="234D3F21"/>
    <w:rsid w:val="23B8E060"/>
    <w:rsid w:val="23BD8715"/>
    <w:rsid w:val="23C1C9DD"/>
    <w:rsid w:val="24A90153"/>
    <w:rsid w:val="24BD3182"/>
    <w:rsid w:val="24C00B97"/>
    <w:rsid w:val="24C77A10"/>
    <w:rsid w:val="25807B65"/>
    <w:rsid w:val="25E8B639"/>
    <w:rsid w:val="2600B356"/>
    <w:rsid w:val="26439463"/>
    <w:rsid w:val="264C1839"/>
    <w:rsid w:val="264C36E3"/>
    <w:rsid w:val="268B4CF0"/>
    <w:rsid w:val="269EF3F7"/>
    <w:rsid w:val="26C1F009"/>
    <w:rsid w:val="273AA310"/>
    <w:rsid w:val="2784869A"/>
    <w:rsid w:val="27FDADF3"/>
    <w:rsid w:val="2898FF7D"/>
    <w:rsid w:val="296EC141"/>
    <w:rsid w:val="29A42E1F"/>
    <w:rsid w:val="2A2B0BA9"/>
    <w:rsid w:val="2A34B0B1"/>
    <w:rsid w:val="2AAD7C3B"/>
    <w:rsid w:val="2B377001"/>
    <w:rsid w:val="2B917B48"/>
    <w:rsid w:val="2B97E1EE"/>
    <w:rsid w:val="2C494C9C"/>
    <w:rsid w:val="2C7ABCE2"/>
    <w:rsid w:val="2C8F35DB"/>
    <w:rsid w:val="2CBA9F65"/>
    <w:rsid w:val="2CC1E908"/>
    <w:rsid w:val="2D7EB2F4"/>
    <w:rsid w:val="2D910116"/>
    <w:rsid w:val="2D9444BB"/>
    <w:rsid w:val="2DA8B0BB"/>
    <w:rsid w:val="2E0FBD9A"/>
    <w:rsid w:val="2E2B063C"/>
    <w:rsid w:val="2E55558C"/>
    <w:rsid w:val="2EBA908E"/>
    <w:rsid w:val="2F4D3547"/>
    <w:rsid w:val="2F8AADBD"/>
    <w:rsid w:val="2FC4B658"/>
    <w:rsid w:val="2FE88A9C"/>
    <w:rsid w:val="2FF0D42F"/>
    <w:rsid w:val="2FF45F54"/>
    <w:rsid w:val="307DCB5F"/>
    <w:rsid w:val="3095D685"/>
    <w:rsid w:val="30976368"/>
    <w:rsid w:val="311CBDBF"/>
    <w:rsid w:val="3127F1F9"/>
    <w:rsid w:val="314C38D0"/>
    <w:rsid w:val="315BA06A"/>
    <w:rsid w:val="31655189"/>
    <w:rsid w:val="31A464C3"/>
    <w:rsid w:val="3207CB8B"/>
    <w:rsid w:val="321F0B92"/>
    <w:rsid w:val="3233F7A3"/>
    <w:rsid w:val="3300B6EE"/>
    <w:rsid w:val="33142D5D"/>
    <w:rsid w:val="332C7DA1"/>
    <w:rsid w:val="333AA71A"/>
    <w:rsid w:val="33561D56"/>
    <w:rsid w:val="33925EEC"/>
    <w:rsid w:val="33BD8BEA"/>
    <w:rsid w:val="341EB096"/>
    <w:rsid w:val="34389AC6"/>
    <w:rsid w:val="345FCE8C"/>
    <w:rsid w:val="35208720"/>
    <w:rsid w:val="35797CB4"/>
    <w:rsid w:val="35DAA0FC"/>
    <w:rsid w:val="35EDEEA3"/>
    <w:rsid w:val="36415390"/>
    <w:rsid w:val="365CB216"/>
    <w:rsid w:val="366032BB"/>
    <w:rsid w:val="36FB40BA"/>
    <w:rsid w:val="36FF904B"/>
    <w:rsid w:val="375DE5FC"/>
    <w:rsid w:val="378BFF43"/>
    <w:rsid w:val="37A51175"/>
    <w:rsid w:val="389E267E"/>
    <w:rsid w:val="397883A6"/>
    <w:rsid w:val="398E4013"/>
    <w:rsid w:val="39963840"/>
    <w:rsid w:val="39A30529"/>
    <w:rsid w:val="3A179924"/>
    <w:rsid w:val="3A17A21B"/>
    <w:rsid w:val="3A3EBCBC"/>
    <w:rsid w:val="3AA057C7"/>
    <w:rsid w:val="3AAA0869"/>
    <w:rsid w:val="3B2C1A03"/>
    <w:rsid w:val="3B3208A1"/>
    <w:rsid w:val="3B3F0AC6"/>
    <w:rsid w:val="3B8897F9"/>
    <w:rsid w:val="3BFB2AF7"/>
    <w:rsid w:val="3C9F47E9"/>
    <w:rsid w:val="3CBC60C2"/>
    <w:rsid w:val="3CCA5136"/>
    <w:rsid w:val="3CECAAB6"/>
    <w:rsid w:val="3D276400"/>
    <w:rsid w:val="3DFB362F"/>
    <w:rsid w:val="3E283797"/>
    <w:rsid w:val="3E2D64C3"/>
    <w:rsid w:val="3E2FE3CE"/>
    <w:rsid w:val="3E6C9328"/>
    <w:rsid w:val="3EA19AD6"/>
    <w:rsid w:val="3F06DE52"/>
    <w:rsid w:val="3F390E9B"/>
    <w:rsid w:val="3FC9AA6F"/>
    <w:rsid w:val="3FF6F7E1"/>
    <w:rsid w:val="3FFCBBAC"/>
    <w:rsid w:val="400B711D"/>
    <w:rsid w:val="404A3DE2"/>
    <w:rsid w:val="405429CC"/>
    <w:rsid w:val="409C4C5B"/>
    <w:rsid w:val="410EF4EA"/>
    <w:rsid w:val="4132D6F1"/>
    <w:rsid w:val="419434DD"/>
    <w:rsid w:val="41C4804D"/>
    <w:rsid w:val="41C9FE27"/>
    <w:rsid w:val="424AEC54"/>
    <w:rsid w:val="4253655E"/>
    <w:rsid w:val="42A53690"/>
    <w:rsid w:val="42B9BFE3"/>
    <w:rsid w:val="431392C7"/>
    <w:rsid w:val="4320AA51"/>
    <w:rsid w:val="43318BFB"/>
    <w:rsid w:val="43B9FC54"/>
    <w:rsid w:val="44531039"/>
    <w:rsid w:val="449F30B3"/>
    <w:rsid w:val="44A9996A"/>
    <w:rsid w:val="44F38966"/>
    <w:rsid w:val="4500DB5A"/>
    <w:rsid w:val="452FA294"/>
    <w:rsid w:val="453D6546"/>
    <w:rsid w:val="455D1968"/>
    <w:rsid w:val="456B44DC"/>
    <w:rsid w:val="45B35C03"/>
    <w:rsid w:val="46422ACF"/>
    <w:rsid w:val="464802A0"/>
    <w:rsid w:val="47001807"/>
    <w:rsid w:val="470E3444"/>
    <w:rsid w:val="47229AB5"/>
    <w:rsid w:val="472EAA45"/>
    <w:rsid w:val="47628F9D"/>
    <w:rsid w:val="4766190B"/>
    <w:rsid w:val="481C4379"/>
    <w:rsid w:val="4886F2DE"/>
    <w:rsid w:val="488A7EB3"/>
    <w:rsid w:val="48C28A7C"/>
    <w:rsid w:val="48E75269"/>
    <w:rsid w:val="49BAC9C2"/>
    <w:rsid w:val="49EACEB0"/>
    <w:rsid w:val="4A6D2DFA"/>
    <w:rsid w:val="4B21671A"/>
    <w:rsid w:val="4B50F77C"/>
    <w:rsid w:val="4BD1DB40"/>
    <w:rsid w:val="4BE542C6"/>
    <w:rsid w:val="4C2B6459"/>
    <w:rsid w:val="4C39A8D4"/>
    <w:rsid w:val="4CB6E8AF"/>
    <w:rsid w:val="4CD6DAFF"/>
    <w:rsid w:val="4D286E51"/>
    <w:rsid w:val="4D384ED4"/>
    <w:rsid w:val="4D49348E"/>
    <w:rsid w:val="4D66C76D"/>
    <w:rsid w:val="4D870B4E"/>
    <w:rsid w:val="4D93F7C0"/>
    <w:rsid w:val="4D98CF40"/>
    <w:rsid w:val="4DA1CA75"/>
    <w:rsid w:val="4DE798B1"/>
    <w:rsid w:val="4DFE8B8B"/>
    <w:rsid w:val="4E2A64C1"/>
    <w:rsid w:val="4E78AE5A"/>
    <w:rsid w:val="4E8E3AE5"/>
    <w:rsid w:val="4F00B0A3"/>
    <w:rsid w:val="4F116AF6"/>
    <w:rsid w:val="4F169FC4"/>
    <w:rsid w:val="4F518594"/>
    <w:rsid w:val="4F55BA0D"/>
    <w:rsid w:val="4F741093"/>
    <w:rsid w:val="4F76C861"/>
    <w:rsid w:val="4FE51FB9"/>
    <w:rsid w:val="502C0384"/>
    <w:rsid w:val="50E4BFE4"/>
    <w:rsid w:val="51300D60"/>
    <w:rsid w:val="51375B3D"/>
    <w:rsid w:val="518CB6D1"/>
    <w:rsid w:val="51AED070"/>
    <w:rsid w:val="523A3890"/>
    <w:rsid w:val="530DB740"/>
    <w:rsid w:val="532CCB21"/>
    <w:rsid w:val="533398BC"/>
    <w:rsid w:val="53537DFE"/>
    <w:rsid w:val="53D88E0F"/>
    <w:rsid w:val="53F6528E"/>
    <w:rsid w:val="53FF65A4"/>
    <w:rsid w:val="5414BF06"/>
    <w:rsid w:val="547B982A"/>
    <w:rsid w:val="54A80C6D"/>
    <w:rsid w:val="54B3333D"/>
    <w:rsid w:val="5538496B"/>
    <w:rsid w:val="55609909"/>
    <w:rsid w:val="5593380E"/>
    <w:rsid w:val="5598D54F"/>
    <w:rsid w:val="5665BB91"/>
    <w:rsid w:val="56FEFE92"/>
    <w:rsid w:val="570DA9B3"/>
    <w:rsid w:val="57E935D0"/>
    <w:rsid w:val="580EF0EE"/>
    <w:rsid w:val="5825CFE5"/>
    <w:rsid w:val="5867C4C1"/>
    <w:rsid w:val="58686909"/>
    <w:rsid w:val="5887FCF1"/>
    <w:rsid w:val="58BFFF90"/>
    <w:rsid w:val="59014A09"/>
    <w:rsid w:val="5986A460"/>
    <w:rsid w:val="59DD5171"/>
    <w:rsid w:val="5A3F430F"/>
    <w:rsid w:val="5ACA106D"/>
    <w:rsid w:val="5B3071AA"/>
    <w:rsid w:val="5B945AC0"/>
    <w:rsid w:val="5C085C75"/>
    <w:rsid w:val="5C5A5A8E"/>
    <w:rsid w:val="5CD45624"/>
    <w:rsid w:val="5CFE1CA5"/>
    <w:rsid w:val="5DEA4C74"/>
    <w:rsid w:val="5E01D66C"/>
    <w:rsid w:val="5E970000"/>
    <w:rsid w:val="5EAB22A5"/>
    <w:rsid w:val="5EB75FEE"/>
    <w:rsid w:val="5EC87E1F"/>
    <w:rsid w:val="5F38E03B"/>
    <w:rsid w:val="5F3EC1B5"/>
    <w:rsid w:val="5FD0D57C"/>
    <w:rsid w:val="5FD3ED7F"/>
    <w:rsid w:val="6004164C"/>
    <w:rsid w:val="600F0E41"/>
    <w:rsid w:val="6090DB3B"/>
    <w:rsid w:val="609D0486"/>
    <w:rsid w:val="60D2A1BA"/>
    <w:rsid w:val="613462CC"/>
    <w:rsid w:val="61937CDD"/>
    <w:rsid w:val="622AB09A"/>
    <w:rsid w:val="627D811A"/>
    <w:rsid w:val="62854762"/>
    <w:rsid w:val="62C51259"/>
    <w:rsid w:val="634AF9A7"/>
    <w:rsid w:val="63C7EC1C"/>
    <w:rsid w:val="63D03BE7"/>
    <w:rsid w:val="640A427C"/>
    <w:rsid w:val="6437BE6F"/>
    <w:rsid w:val="648E8189"/>
    <w:rsid w:val="64C95707"/>
    <w:rsid w:val="64ED08E3"/>
    <w:rsid w:val="660CED4B"/>
    <w:rsid w:val="6622E868"/>
    <w:rsid w:val="6660ECE8"/>
    <w:rsid w:val="668DA1E2"/>
    <w:rsid w:val="66AFAF09"/>
    <w:rsid w:val="673CF3E9"/>
    <w:rsid w:val="6750F23D"/>
    <w:rsid w:val="6754F9DF"/>
    <w:rsid w:val="675FCBEA"/>
    <w:rsid w:val="6775E11F"/>
    <w:rsid w:val="6842B25A"/>
    <w:rsid w:val="6850D2AA"/>
    <w:rsid w:val="6890D028"/>
    <w:rsid w:val="68CA04EF"/>
    <w:rsid w:val="68F64E53"/>
    <w:rsid w:val="69A028DD"/>
    <w:rsid w:val="69BB0796"/>
    <w:rsid w:val="69C05EDF"/>
    <w:rsid w:val="6A0A841E"/>
    <w:rsid w:val="6A0B30C6"/>
    <w:rsid w:val="6A569018"/>
    <w:rsid w:val="6A8D9108"/>
    <w:rsid w:val="6A908B1D"/>
    <w:rsid w:val="6ABAB12B"/>
    <w:rsid w:val="6ABE157F"/>
    <w:rsid w:val="6B408611"/>
    <w:rsid w:val="6BD4874D"/>
    <w:rsid w:val="6D0411AF"/>
    <w:rsid w:val="6D6300F0"/>
    <w:rsid w:val="6D845948"/>
    <w:rsid w:val="6E8BB3F7"/>
    <w:rsid w:val="6EB67263"/>
    <w:rsid w:val="6EB7DC98"/>
    <w:rsid w:val="6EBE0057"/>
    <w:rsid w:val="6EC231B4"/>
    <w:rsid w:val="6F8255A8"/>
    <w:rsid w:val="6F90BD22"/>
    <w:rsid w:val="6FA8E897"/>
    <w:rsid w:val="6FAB6F67"/>
    <w:rsid w:val="7006BF41"/>
    <w:rsid w:val="70A09C06"/>
    <w:rsid w:val="70A223A5"/>
    <w:rsid w:val="70D10CCA"/>
    <w:rsid w:val="70F0B30A"/>
    <w:rsid w:val="71D64AC1"/>
    <w:rsid w:val="720CC83C"/>
    <w:rsid w:val="722796F8"/>
    <w:rsid w:val="7244B339"/>
    <w:rsid w:val="727F7AB6"/>
    <w:rsid w:val="7297344A"/>
    <w:rsid w:val="72980695"/>
    <w:rsid w:val="729F784E"/>
    <w:rsid w:val="72A1C62A"/>
    <w:rsid w:val="732CFB6A"/>
    <w:rsid w:val="7350131B"/>
    <w:rsid w:val="735C4536"/>
    <w:rsid w:val="73704D8D"/>
    <w:rsid w:val="741E0A6B"/>
    <w:rsid w:val="744CE71E"/>
    <w:rsid w:val="7558BAB8"/>
    <w:rsid w:val="763F1A15"/>
    <w:rsid w:val="767193D7"/>
    <w:rsid w:val="76F1FB34"/>
    <w:rsid w:val="77290481"/>
    <w:rsid w:val="78B54DF7"/>
    <w:rsid w:val="78D7B9E6"/>
    <w:rsid w:val="798C10E3"/>
    <w:rsid w:val="79B849C4"/>
    <w:rsid w:val="7A025A78"/>
    <w:rsid w:val="7A472ED5"/>
    <w:rsid w:val="7A7A2394"/>
    <w:rsid w:val="7A7C4CAE"/>
    <w:rsid w:val="7AFE94C0"/>
    <w:rsid w:val="7B779DD4"/>
    <w:rsid w:val="7B9F4B2C"/>
    <w:rsid w:val="7BE2FF36"/>
    <w:rsid w:val="7C680ABA"/>
    <w:rsid w:val="7D59E6F5"/>
    <w:rsid w:val="7D65F6B1"/>
    <w:rsid w:val="7D8154B5"/>
    <w:rsid w:val="7D932704"/>
    <w:rsid w:val="7D9E83E2"/>
    <w:rsid w:val="7DA86A40"/>
    <w:rsid w:val="7E07DDFC"/>
    <w:rsid w:val="7E65152D"/>
    <w:rsid w:val="7E8E4A9D"/>
    <w:rsid w:val="7EBCF1EC"/>
    <w:rsid w:val="7EBF5FB9"/>
    <w:rsid w:val="7F2C64BB"/>
    <w:rsid w:val="7F8C27E2"/>
    <w:rsid w:val="7FA3E96F"/>
    <w:rsid w:val="7FEE9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8C40738"/>
  <w15:chartTrackingRefBased/>
  <w15:docId w15:val="{2937C023-35E9-451B-B0D9-1A1E05F12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3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3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94"/>
  </w:style>
  <w:style w:type="paragraph" w:styleId="Footer">
    <w:name w:val="footer"/>
    <w:basedOn w:val="Normal"/>
    <w:link w:val="Foot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94"/>
  </w:style>
  <w:style w:type="table" w:styleId="TableGrid">
    <w:name w:val="Table Grid"/>
    <w:basedOn w:val="TableNormal"/>
    <w:uiPriority w:val="59"/>
    <w:rsid w:val="001E075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1E0755"/>
    <w:pPr>
      <w:numPr>
        <w:ilvl w:val="1"/>
      </w:numPr>
      <w:spacing w:after="240" w:line="280" w:lineRule="exact"/>
    </w:pPr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E0755"/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normaltextrun1">
    <w:name w:val="normaltextrun1"/>
    <w:rsid w:val="00BF27F7"/>
  </w:style>
  <w:style w:type="character" w:styleId="PlaceholderText">
    <w:name w:val="Placeholder Text"/>
    <w:basedOn w:val="DefaultParagraphFont"/>
    <w:uiPriority w:val="99"/>
    <w:semiHidden/>
    <w:rsid w:val="00596B2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6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69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3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13B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3B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3F6B"/>
  </w:style>
  <w:style w:type="character" w:styleId="UnresolvedMention">
    <w:name w:val="Unresolved Mention"/>
    <w:basedOn w:val="DefaultParagraphFont"/>
    <w:uiPriority w:val="99"/>
    <w:semiHidden/>
    <w:unhideWhenUsed/>
    <w:rsid w:val="000319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D94"/>
    <w:rPr>
      <w:color w:val="954F72" w:themeColor="followedHyperlink"/>
      <w:u w:val="single"/>
    </w:rPr>
  </w:style>
  <w:style w:type="character" w:customStyle="1" w:styleId="num">
    <w:name w:val="num"/>
    <w:basedOn w:val="DefaultParagraphFont"/>
    <w:rsid w:val="00550D94"/>
  </w:style>
  <w:style w:type="character" w:customStyle="1" w:styleId="sr-only">
    <w:name w:val="sr-only"/>
    <w:basedOn w:val="DefaultParagraphFont"/>
    <w:rsid w:val="00550D94"/>
  </w:style>
  <w:style w:type="character" w:customStyle="1" w:styleId="den">
    <w:name w:val="den"/>
    <w:basedOn w:val="DefaultParagraphFont"/>
    <w:rsid w:val="00550D94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473CD207675499D29A380FE71F649" ma:contentTypeVersion="10" ma:contentTypeDescription="Create a new document." ma:contentTypeScope="" ma:versionID="795d150d78bffae056c6048512c81ccc">
  <xsd:schema xmlns:xsd="http://www.w3.org/2001/XMLSchema" xmlns:xs="http://www.w3.org/2001/XMLSchema" xmlns:p="http://schemas.microsoft.com/office/2006/metadata/properties" xmlns:ns2="cd58f56f-97bb-4ee3-be73-39c4c446a25c" xmlns:ns3="fecf7b7d-20ec-4c43-b6e3-2020676141ef" xmlns:ns4="184c6296-04f2-4b59-a884-7fa598fd8790" targetNamespace="http://schemas.microsoft.com/office/2006/metadata/properties" ma:root="true" ma:fieldsID="a08c102bf2a41476742f9c0efa404ea8" ns2:_="" ns3:_="" ns4:_="">
    <xsd:import namespace="cd58f56f-97bb-4ee3-be73-39c4c446a25c"/>
    <xsd:import namespace="fecf7b7d-20ec-4c43-b6e3-2020676141ef"/>
    <xsd:import namespace="184c6296-04f2-4b59-a884-7fa598fd87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f7b7d-20ec-4c43-b6e3-202067614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6296-04f2-4b59-a884-7fa598fd8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4c6296-04f2-4b59-a884-7fa598fd8790">
      <UserInfo>
        <DisplayName>Paulin Tra</DisplayName>
        <AccountId>228</AccountId>
        <AccountType/>
      </UserInfo>
      <UserInfo>
        <DisplayName>Dian Sidibe (Dr)</DisplayName>
        <AccountId>6230</AccountId>
        <AccountType/>
      </UserInfo>
    </SharedWithUsers>
    <_dlc_DocId xmlns="cd58f56f-97bb-4ee3-be73-39c4c446a25c">COID-1627787341-434</_dlc_DocId>
    <_dlc_DocIdUrl xmlns="cd58f56f-97bb-4ee3-be73-39c4c446a25c">
      <Url>https://ippfglobal.sharepoint.com/sites/Connect-CO/ODG/_layouts/15/DocIdRedir.aspx?ID=COID-1627787341-434</Url>
      <Description>COID-1627787341-434</Description>
    </_dlc_DocIdUrl>
  </documentManagement>
</p:properties>
</file>

<file path=customXml/itemProps1.xml><?xml version="1.0" encoding="utf-8"?>
<ds:datastoreItem xmlns:ds="http://schemas.openxmlformats.org/officeDocument/2006/customXml" ds:itemID="{F2DBB08A-4A21-44B5-9B86-DAAF0B88C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58f56f-97bb-4ee3-be73-39c4c446a25c"/>
    <ds:schemaRef ds:uri="fecf7b7d-20ec-4c43-b6e3-2020676141ef"/>
    <ds:schemaRef ds:uri="184c6296-04f2-4b59-a884-7fa598fd87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6B467F-9FF6-419A-8637-5732376A40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D8FCEA-764A-45BA-A67F-00442E2A7B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84BDE3-C4B4-46E1-9A9D-DBEC715039E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AAEA0AD-531A-4536-A97B-E67172E64170}">
  <ds:schemaRefs>
    <ds:schemaRef ds:uri="http://schemas.microsoft.com/office/2006/metadata/properties"/>
    <ds:schemaRef ds:uri="http://schemas.microsoft.com/office/infopath/2007/PartnerControls"/>
    <ds:schemaRef ds:uri="184c6296-04f2-4b59-a884-7fa598fd8790"/>
    <ds:schemaRef ds:uri="cd58f56f-97bb-4ee3-be73-39c4c446a25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 Erichsen</dc:creator>
  <cp:keywords/>
  <dc:description/>
  <cp:lastModifiedBy>Isabella Lewis</cp:lastModifiedBy>
  <cp:revision>5</cp:revision>
  <dcterms:created xsi:type="dcterms:W3CDTF">2022-04-08T08:40:00Z</dcterms:created>
  <dcterms:modified xsi:type="dcterms:W3CDTF">2022-04-08T08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473CD207675499D29A380FE71F649</vt:lpwstr>
  </property>
  <property fmtid="{D5CDD505-2E9C-101B-9397-08002B2CF9AE}" pid="3" name="_dlc_DocIdItemGuid">
    <vt:lpwstr>d667e143-ccea-4139-a2f3-884a56583e08</vt:lpwstr>
  </property>
  <property fmtid="{D5CDD505-2E9C-101B-9397-08002B2CF9AE}" pid="4" name="Type of document">
    <vt:lpwstr/>
  </property>
  <property fmtid="{D5CDD505-2E9C-101B-9397-08002B2CF9AE}" pid="5" name="Countries/Regions">
    <vt:lpwstr/>
  </property>
  <property fmtid="{D5CDD505-2E9C-101B-9397-08002B2CF9AE}" pid="6" name="Topics">
    <vt:lpwstr/>
  </property>
</Properties>
</file>